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X8bc4f41668a8444e6667f0ed765149a5db2a3a8"/>
    <w:p>
      <w:pPr>
        <w:pStyle w:val="Heading1"/>
      </w:pPr>
      <w:r>
        <w:t xml:space="preserve">Cover Letter for Industrial Engineer Position in Kazakhstan Almaty</w:t>
      </w:r>
    </w:p>
    <w:p>
      <w:pPr>
        <w:pStyle w:val="FirstParagraph"/>
      </w:pPr>
      <w:r>
        <w:t xml:space="preserve">Dear [Hiring Manager's Name],</w:t>
      </w:r>
    </w:p>
    <w:p>
      <w:pPr>
        <w:pStyle w:val="BodyText"/>
      </w:pPr>
      <w:r>
        <w:t xml:space="preserve">I am writing to express my enthusiastic interest in the Industrial Engineer position at your esteemed organization in Kazakhstan Almaty. With a strong academic foundation, hands-on experience in optimizing industrial processes, and a deep understanding of the unique challenges and opportunities within the Kazakhstani industrial landscape, I am confident that my skills align perfectly with your requirements. As an Industrial Engineer, I have dedicated myself to driving operational efficiency, reducing costs, and fostering innovation—principles that are particularly vital in the dynamic economic environment of Kazakhstan Almaty.</w:t>
      </w:r>
    </w:p>
    <w:p>
      <w:pPr>
        <w:pStyle w:val="BodyText"/>
      </w:pPr>
      <w:r>
        <w:t xml:space="preserve">My journey as an Industrial Engineer began with a rigorous academic program at [University Name], where I graduated with honors in Industrial Engineering. During my studies, I focused on areas such as production systems, supply chain management, and data-driven decision-making. This foundation was further strengthened through internships and project work that exposed me to real-world industrial challenges. For instance, during my time at [Previous Company/Project], I led a team to redesign a manufacturing workflow that reduced production downtime by 25% while improving product quality. These experiences honed my ability to analyze complex systems, identify inefficiencies, and implement solutions that deliver measurable results.</w:t>
      </w:r>
    </w:p>
    <w:p>
      <w:pPr>
        <w:pStyle w:val="BodyText"/>
      </w:pPr>
      <w:r>
        <w:t xml:space="preserve">What sets me apart as an Industrial Engineer is my commitment to continuous improvement and adaptability. I have worked across diverse industries, including automotive manufacturing, logistics, and energy sectors, where I consistently applied lean methodologies and Six Sigma principles to enhance productivity. In Kazakhstan Almaty, where the industrial sector is rapidly evolving to meet global standards while navigating local economic dynamics, this expertise is particularly valuable. For example, my work on optimizing warehouse operations for a multinational logistics company in [Country] involved integrating real-time data analytics to streamline inventory management. This project not only reduced operational costs by 18% but also improved delivery timelines by 30%, demonstrating my ability to deliver tangible outcomes in fast-paced environments.</w:t>
      </w:r>
    </w:p>
    <w:p>
      <w:pPr>
        <w:pStyle w:val="BodyText"/>
      </w:pPr>
      <w:r>
        <w:t xml:space="preserve">One of the key reasons I am eager to contribute to your organization in Kazakhstan Almaty is the region's growing emphasis on industrial modernization and sustainable development. As an Industrial Engineer, I understand that success in this context requires a blend of technical rigor and cultural awareness. I have taken steps to familiarize myself with the local industrial ecosystem, including the strategic importance of Almaty as a hub for trade, manufacturing, and technology in Central Asia. My research into Kazakhstani industry trends has shown that companies are increasingly prioritizing innovation to compete globally while addressing regional challenges such as resource efficiency and environmental compliance. I am excited about the opportunity to apply my skills in this environment, where there is immense potential to drive meaningful change.</w:t>
      </w:r>
    </w:p>
    <w:p>
      <w:pPr>
        <w:pStyle w:val="BodyText"/>
      </w:pPr>
      <w:r>
        <w:t xml:space="preserve">Moreover, my experience working in multicultural teams has equipped me with the communication and collaboration skills necessary to thrive in Kazakhstan Almaty's diverse industrial setting. I have collaborated with professionals from various cultural backgrounds, which has taught me the importance of flexibility and mutual respect in achieving common goals. This adaptability is crucial when implementing process improvements, as it ensures that solutions are not only technically sound but also culturally and logistically feasible. For example, while working on a cross-border supply chain project, I facilitated workshops with stakeholders in multiple countries to align objectives and resolve conflicts. This experience reinforced my belief that effective industrial engineering is as much about people as it is about systems.</w:t>
      </w:r>
    </w:p>
    <w:p>
      <w:pPr>
        <w:pStyle w:val="BodyText"/>
      </w:pPr>
      <w:r>
        <w:t xml:space="preserve">In Kazakhstan Almaty, I see a unique opportunity to contribute to the growth of industries that are shaping the future of the region. My background in industrial engineering, coupled with my passion for problem-solving and innovation, positions me to support your organization's goals of efficiency, sustainability, and excellence. I am particularly drawn to your company's focus on [specific project or value mentioned in job description], as it aligns closely with my professional aspirations. I am confident that my technical expertise, combined with my proactive approach to challenges, will enable me to make a significant impact.</w:t>
      </w:r>
    </w:p>
    <w:p>
      <w:pPr>
        <w:pStyle w:val="BodyText"/>
      </w:pPr>
      <w:r>
        <w:t xml:space="preserve">Thank you for considering my application. I would welcome the opportunity to discuss how my skills and experiences can contribute to your team in Kazakhstan Almaty. Please feel free to contact me at [Your Phone Number] or [Your Email Address] at your earliest convenience. I look forward to the possibility of working together and helping your organization achieve its industrial engineering goal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dc:title>
  <dc:creator/>
  <cp:keywords/>
  <dcterms:created xsi:type="dcterms:W3CDTF">2026-07-23T13:01:40Z</dcterms:created>
  <dcterms:modified xsi:type="dcterms:W3CDTF">2026-07-23T13:01:40Z</dcterms:modified>
</cp:coreProperties>
</file>

<file path=docProps/custom.xml><?xml version="1.0" encoding="utf-8"?>
<Properties xmlns="http://schemas.openxmlformats.org/officeDocument/2006/custom-properties" xmlns:vt="http://schemas.openxmlformats.org/officeDocument/2006/docPropsVTypes"/>
</file>